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61EC" w:rsidRDefault="006261EC" w:rsidP="006261EC">
      <w:pPr>
        <w:jc w:val="center"/>
        <w:rPr>
          <w:b/>
          <w:bCs/>
          <w:lang w:val="en-GB"/>
        </w:rPr>
      </w:pPr>
      <w:r>
        <w:rPr>
          <w:b/>
          <w:bCs/>
          <w:lang w:val="en-GB"/>
        </w:rPr>
        <w:t xml:space="preserve">Assignment 1 (Deadline </w:t>
      </w:r>
      <w:r w:rsidR="0037330B">
        <w:rPr>
          <w:b/>
          <w:bCs/>
          <w:lang w:val="en-GB"/>
        </w:rPr>
        <w:t>February 10, 2022</w:t>
      </w:r>
      <w:r>
        <w:rPr>
          <w:b/>
          <w:bCs/>
          <w:lang w:val="en-GB"/>
        </w:rPr>
        <w:t>)</w:t>
      </w:r>
    </w:p>
    <w:p w:rsidR="006E1C9E" w:rsidRPr="006261EC" w:rsidRDefault="00103F31" w:rsidP="006261EC">
      <w:pPr>
        <w:numPr>
          <w:ilvl w:val="0"/>
          <w:numId w:val="1"/>
        </w:numPr>
      </w:pPr>
      <w:r w:rsidRPr="006261EC">
        <w:rPr>
          <w:b/>
          <w:bCs/>
          <w:lang w:val="en-GB"/>
        </w:rPr>
        <w:t>Your name</w:t>
      </w:r>
    </w:p>
    <w:p w:rsidR="006E1C9E" w:rsidRPr="00085AB9" w:rsidRDefault="00085AB9" w:rsidP="006261EC">
      <w:pPr>
        <w:numPr>
          <w:ilvl w:val="0"/>
          <w:numId w:val="1"/>
        </w:numPr>
      </w:pPr>
      <w:r>
        <w:rPr>
          <w:b/>
          <w:bCs/>
          <w:lang w:val="en-GB"/>
        </w:rPr>
        <w:t>S</w:t>
      </w:r>
      <w:r w:rsidR="00103F31" w:rsidRPr="006261EC">
        <w:rPr>
          <w:b/>
          <w:bCs/>
          <w:lang w:val="en-GB"/>
        </w:rPr>
        <w:t>upercomputer #</w:t>
      </w:r>
      <w:r w:rsidR="00103F31">
        <w:rPr>
          <w:b/>
          <w:bCs/>
          <w:lang w:val="en-GB"/>
        </w:rPr>
        <w:t>l; the one assigned to you</w:t>
      </w:r>
    </w:p>
    <w:p w:rsidR="00085AB9" w:rsidRPr="006261EC" w:rsidRDefault="00085AB9" w:rsidP="006261EC">
      <w:pPr>
        <w:numPr>
          <w:ilvl w:val="0"/>
          <w:numId w:val="1"/>
        </w:numPr>
      </w:pPr>
      <w:r>
        <w:rPr>
          <w:b/>
          <w:bCs/>
          <w:lang w:val="en-GB"/>
        </w:rPr>
        <w:t xml:space="preserve">List in one </w:t>
      </w:r>
      <w:r w:rsidR="00A64D8F">
        <w:rPr>
          <w:b/>
          <w:bCs/>
          <w:lang w:val="en-GB"/>
        </w:rPr>
        <w:t xml:space="preserve">very </w:t>
      </w:r>
      <w:r>
        <w:rPr>
          <w:b/>
          <w:bCs/>
          <w:lang w:val="en-GB"/>
        </w:rPr>
        <w:t xml:space="preserve">small paragraph of the </w:t>
      </w:r>
      <w:proofErr w:type="gramStart"/>
      <w:r>
        <w:rPr>
          <w:b/>
          <w:bCs/>
          <w:lang w:val="en-GB"/>
        </w:rPr>
        <w:t>supercomputers’ s</w:t>
      </w:r>
      <w:proofErr w:type="gramEnd"/>
      <w:r>
        <w:rPr>
          <w:b/>
          <w:bCs/>
          <w:lang w:val="en-GB"/>
        </w:rPr>
        <w:t xml:space="preserve"> main hardware specs.</w:t>
      </w:r>
    </w:p>
    <w:p w:rsidR="006E1C9E" w:rsidRPr="00085AB9" w:rsidRDefault="00103F31" w:rsidP="006261EC">
      <w:pPr>
        <w:numPr>
          <w:ilvl w:val="0"/>
          <w:numId w:val="1"/>
        </w:numPr>
      </w:pPr>
      <w:r w:rsidRPr="006261EC">
        <w:rPr>
          <w:b/>
          <w:bCs/>
          <w:lang w:val="en-GB"/>
        </w:rPr>
        <w:t xml:space="preserve"> </w:t>
      </w:r>
      <w:r w:rsidR="00085AB9">
        <w:rPr>
          <w:b/>
          <w:bCs/>
          <w:lang w:val="en-GB"/>
        </w:rPr>
        <w:t>2</w:t>
      </w:r>
      <w:r w:rsidRPr="006261EC">
        <w:rPr>
          <w:b/>
          <w:bCs/>
          <w:lang w:val="en-GB"/>
        </w:rPr>
        <w:t xml:space="preserve">-page </w:t>
      </w:r>
      <w:r w:rsidR="00085AB9">
        <w:rPr>
          <w:b/>
          <w:bCs/>
          <w:lang w:val="en-GB"/>
        </w:rPr>
        <w:t xml:space="preserve">or more </w:t>
      </w:r>
      <w:r w:rsidRPr="006261EC">
        <w:rPr>
          <w:b/>
          <w:bCs/>
          <w:lang w:val="en-GB"/>
        </w:rPr>
        <w:t>description in your own words (no cut and paste) single line, font size 11</w:t>
      </w:r>
      <w:r w:rsidR="00085AB9">
        <w:rPr>
          <w:b/>
          <w:bCs/>
          <w:lang w:val="en-GB"/>
        </w:rPr>
        <w:t xml:space="preserve"> for the first application (problem solved); more technical details the better.</w:t>
      </w:r>
    </w:p>
    <w:p w:rsidR="00085AB9" w:rsidRPr="006261EC" w:rsidRDefault="00085AB9" w:rsidP="00085AB9">
      <w:pPr>
        <w:numPr>
          <w:ilvl w:val="0"/>
          <w:numId w:val="1"/>
        </w:numPr>
      </w:pPr>
      <w:r>
        <w:rPr>
          <w:b/>
          <w:bCs/>
          <w:lang w:val="en-GB"/>
        </w:rPr>
        <w:t>2</w:t>
      </w:r>
      <w:r w:rsidRPr="006261EC">
        <w:rPr>
          <w:b/>
          <w:bCs/>
          <w:lang w:val="en-GB"/>
        </w:rPr>
        <w:t xml:space="preserve">-page </w:t>
      </w:r>
      <w:r>
        <w:rPr>
          <w:b/>
          <w:bCs/>
          <w:lang w:val="en-GB"/>
        </w:rPr>
        <w:t xml:space="preserve">or more </w:t>
      </w:r>
      <w:r w:rsidRPr="006261EC">
        <w:rPr>
          <w:b/>
          <w:bCs/>
          <w:lang w:val="en-GB"/>
        </w:rPr>
        <w:t>description in your own words (no cut and paste) single line, font size 11</w:t>
      </w:r>
      <w:r>
        <w:rPr>
          <w:b/>
          <w:bCs/>
          <w:lang w:val="en-GB"/>
        </w:rPr>
        <w:t xml:space="preserve"> for the second application (problem solved) more technical details the better.</w:t>
      </w:r>
    </w:p>
    <w:p w:rsidR="00085AB9" w:rsidRPr="00A64D8F" w:rsidRDefault="00085AB9" w:rsidP="00085AB9">
      <w:pPr>
        <w:numPr>
          <w:ilvl w:val="0"/>
          <w:numId w:val="1"/>
        </w:numPr>
      </w:pPr>
      <w:r w:rsidRPr="006261EC">
        <w:rPr>
          <w:b/>
          <w:bCs/>
          <w:lang w:val="en-GB"/>
        </w:rPr>
        <w:t xml:space="preserve">Names (and emails) of researchers </w:t>
      </w:r>
      <w:r>
        <w:rPr>
          <w:b/>
          <w:bCs/>
          <w:lang w:val="en-GB"/>
        </w:rPr>
        <w:t>(who are doing those projects).</w:t>
      </w:r>
    </w:p>
    <w:p w:rsidR="00A64D8F" w:rsidRPr="006261EC" w:rsidRDefault="00A64D8F" w:rsidP="00085AB9">
      <w:pPr>
        <w:numPr>
          <w:ilvl w:val="0"/>
          <w:numId w:val="1"/>
        </w:numPr>
      </w:pPr>
      <w:r>
        <w:rPr>
          <w:b/>
          <w:bCs/>
          <w:lang w:val="en-GB"/>
        </w:rPr>
        <w:t>No embarrassingly Parallel Problem.</w:t>
      </w:r>
    </w:p>
    <w:p w:rsidR="006E1C9E" w:rsidRPr="006261EC" w:rsidRDefault="00103F31" w:rsidP="006261EC">
      <w:pPr>
        <w:numPr>
          <w:ilvl w:val="0"/>
          <w:numId w:val="1"/>
        </w:numPr>
      </w:pPr>
      <w:r w:rsidRPr="006261EC">
        <w:rPr>
          <w:b/>
          <w:bCs/>
          <w:lang w:val="en-GB"/>
        </w:rPr>
        <w:t>References of papers</w:t>
      </w:r>
    </w:p>
    <w:p w:rsidR="006E1C9E" w:rsidRPr="006261EC" w:rsidRDefault="00103F31" w:rsidP="006261EC">
      <w:pPr>
        <w:numPr>
          <w:ilvl w:val="0"/>
          <w:numId w:val="1"/>
        </w:numPr>
      </w:pPr>
      <w:r w:rsidRPr="006261EC">
        <w:rPr>
          <w:b/>
          <w:bCs/>
          <w:lang w:val="en-GB"/>
        </w:rPr>
        <w:t xml:space="preserve">Attach </w:t>
      </w:r>
      <w:proofErr w:type="spellStart"/>
      <w:r w:rsidRPr="006261EC">
        <w:rPr>
          <w:b/>
          <w:bCs/>
          <w:lang w:val="en-GB"/>
        </w:rPr>
        <w:t>PDf</w:t>
      </w:r>
      <w:proofErr w:type="spellEnd"/>
      <w:r w:rsidRPr="006261EC">
        <w:rPr>
          <w:b/>
          <w:bCs/>
          <w:lang w:val="en-GB"/>
        </w:rPr>
        <w:t xml:space="preserve"> files, </w:t>
      </w:r>
      <w:r w:rsidRPr="00A64D8F">
        <w:rPr>
          <w:b/>
          <w:bCs/>
          <w:u w:val="single"/>
          <w:lang w:val="en-GB"/>
        </w:rPr>
        <w:t>not links</w:t>
      </w:r>
      <w:r w:rsidR="006261EC">
        <w:rPr>
          <w:b/>
          <w:bCs/>
          <w:lang w:val="en-GB"/>
        </w:rPr>
        <w:t>, choosing papers from the following</w:t>
      </w:r>
      <w:r w:rsidR="00085AB9">
        <w:rPr>
          <w:b/>
          <w:bCs/>
          <w:lang w:val="en-GB"/>
        </w:rPr>
        <w:t xml:space="preserve"> (papers should be no more than </w:t>
      </w:r>
      <w:r w:rsidR="00A64D8F">
        <w:rPr>
          <w:b/>
          <w:bCs/>
          <w:lang w:val="en-GB"/>
        </w:rPr>
        <w:t>3</w:t>
      </w:r>
      <w:r w:rsidR="00085AB9">
        <w:rPr>
          <w:b/>
          <w:bCs/>
          <w:lang w:val="en-GB"/>
        </w:rPr>
        <w:t xml:space="preserve"> year old)</w:t>
      </w:r>
      <w:r w:rsidR="006261EC">
        <w:rPr>
          <w:b/>
          <w:bCs/>
          <w:lang w:val="en-GB"/>
        </w:rPr>
        <w:t>:</w:t>
      </w:r>
    </w:p>
    <w:p w:rsidR="006261EC" w:rsidRPr="006261EC" w:rsidRDefault="006261EC" w:rsidP="006261EC">
      <w:r w:rsidRPr="006261EC">
        <w:rPr>
          <w:b/>
          <w:bCs/>
          <w:lang w:val="en-GB"/>
        </w:rPr>
        <w:tab/>
        <w:t>1. IEEE</w:t>
      </w:r>
    </w:p>
    <w:p w:rsidR="006261EC" w:rsidRPr="006261EC" w:rsidRDefault="006261EC" w:rsidP="006261EC">
      <w:r w:rsidRPr="006261EC">
        <w:rPr>
          <w:b/>
          <w:bCs/>
          <w:lang w:val="en-GB"/>
        </w:rPr>
        <w:tab/>
        <w:t>2. ACM</w:t>
      </w:r>
    </w:p>
    <w:p w:rsidR="006261EC" w:rsidRPr="006261EC" w:rsidRDefault="006261EC" w:rsidP="006261EC">
      <w:r w:rsidRPr="006261EC">
        <w:rPr>
          <w:b/>
          <w:bCs/>
          <w:lang w:val="en-GB"/>
        </w:rPr>
        <w:tab/>
        <w:t>3. Springer</w:t>
      </w:r>
    </w:p>
    <w:p w:rsidR="006261EC" w:rsidRPr="006261EC" w:rsidRDefault="006261EC" w:rsidP="006261EC">
      <w:r w:rsidRPr="006261EC">
        <w:rPr>
          <w:b/>
          <w:bCs/>
          <w:lang w:val="en-GB"/>
        </w:rPr>
        <w:tab/>
        <w:t>4. Elsevier</w:t>
      </w:r>
      <w:r w:rsidR="00A64D8F">
        <w:rPr>
          <w:b/>
          <w:bCs/>
          <w:lang w:val="en-GB"/>
        </w:rPr>
        <w:t xml:space="preserve"> (</w:t>
      </w:r>
      <w:proofErr w:type="spellStart"/>
      <w:r w:rsidR="00A64D8F">
        <w:rPr>
          <w:b/>
          <w:bCs/>
          <w:lang w:val="en-GB"/>
        </w:rPr>
        <w:t>ScienceDirect</w:t>
      </w:r>
      <w:proofErr w:type="spellEnd"/>
      <w:r w:rsidR="00A64D8F">
        <w:rPr>
          <w:b/>
          <w:bCs/>
          <w:lang w:val="en-GB"/>
        </w:rPr>
        <w:t>)</w:t>
      </w:r>
    </w:p>
    <w:p w:rsidR="006261EC" w:rsidRPr="006261EC" w:rsidRDefault="006261EC" w:rsidP="006261EC">
      <w:r w:rsidRPr="006261EC">
        <w:rPr>
          <w:b/>
          <w:bCs/>
          <w:lang w:val="en-GB"/>
        </w:rPr>
        <w:t>Google search Top 500 supercomputers.</w:t>
      </w:r>
    </w:p>
    <w:p w:rsidR="006261EC" w:rsidRDefault="00BF1F0B" w:rsidP="006261EC">
      <w:hyperlink r:id="rId7" w:history="1">
        <w:r w:rsidR="006261EC" w:rsidRPr="006261EC">
          <w:rPr>
            <w:rStyle w:val="Hyperlink"/>
          </w:rPr>
          <w:t>https://www.top500.org/</w:t>
        </w:r>
      </w:hyperlink>
    </w:p>
    <w:p w:rsidR="006261EC" w:rsidRPr="006261EC" w:rsidRDefault="006261EC" w:rsidP="006261EC">
      <w:r w:rsidRPr="006261EC">
        <w:t>Email the Wor</w:t>
      </w:r>
      <w:r w:rsidR="00991F83">
        <w:t>d file along with two pdf files to iahmad@cse.uta.edu</w:t>
      </w:r>
    </w:p>
    <w:p w:rsidR="00085AB9" w:rsidRPr="00085AB9" w:rsidRDefault="00085AB9" w:rsidP="006261EC">
      <w:pPr>
        <w:rPr>
          <w:u w:val="single"/>
        </w:rPr>
      </w:pPr>
      <w:r w:rsidRPr="00085AB9">
        <w:rPr>
          <w:u w:val="single"/>
        </w:rPr>
        <w:t xml:space="preserve">Do’s and </w:t>
      </w:r>
      <w:proofErr w:type="spellStart"/>
      <w:proofErr w:type="gramStart"/>
      <w:r w:rsidRPr="00085AB9">
        <w:rPr>
          <w:u w:val="single"/>
        </w:rPr>
        <w:t>Don’t</w:t>
      </w:r>
      <w:proofErr w:type="spellEnd"/>
      <w:proofErr w:type="gramEnd"/>
      <w:r w:rsidRPr="00085AB9">
        <w:rPr>
          <w:u w:val="single"/>
        </w:rPr>
        <w:t xml:space="preserve"> do’s</w:t>
      </w:r>
    </w:p>
    <w:p w:rsidR="006E1C9E" w:rsidRPr="006261EC" w:rsidRDefault="00103F31" w:rsidP="006261EC">
      <w:r w:rsidRPr="006261EC">
        <w:t xml:space="preserve">Write </w:t>
      </w:r>
      <w:r w:rsidR="006261EC">
        <w:rPr>
          <w:u w:val="single"/>
        </w:rPr>
        <w:t>n</w:t>
      </w:r>
      <w:r w:rsidRPr="006261EC">
        <w:rPr>
          <w:u w:val="single"/>
        </w:rPr>
        <w:t>o more than a small paragraph</w:t>
      </w:r>
      <w:r w:rsidRPr="006261EC">
        <w:t xml:space="preserve"> about the hardware of the supercomputer</w:t>
      </w:r>
    </w:p>
    <w:p w:rsidR="006E1C9E" w:rsidRPr="006261EC" w:rsidRDefault="00103F31" w:rsidP="006261EC">
      <w:r w:rsidRPr="006261EC">
        <w:t xml:space="preserve">Not </w:t>
      </w:r>
      <w:r w:rsidR="006261EC">
        <w:t>t</w:t>
      </w:r>
      <w:r w:rsidRPr="006261EC">
        <w:t xml:space="preserve">oo much history </w:t>
      </w:r>
    </w:p>
    <w:p w:rsidR="006E1C9E" w:rsidRDefault="00103F31" w:rsidP="006261EC">
      <w:r w:rsidRPr="006261EC">
        <w:t>No Link</w:t>
      </w:r>
      <w:r w:rsidR="006261EC">
        <w:t>s</w:t>
      </w:r>
    </w:p>
    <w:p w:rsidR="00085AB9" w:rsidRDefault="00085AB9" w:rsidP="006261EC">
      <w:r>
        <w:t>No cut and paste</w:t>
      </w:r>
    </w:p>
    <w:p w:rsidR="00EE2B01" w:rsidRPr="006261EC" w:rsidRDefault="00EE2B01" w:rsidP="006261EC">
      <w:r>
        <w:t>Must use page numbers</w:t>
      </w:r>
    </w:p>
    <w:p w:rsidR="006E1C9E" w:rsidRPr="00085AB9" w:rsidRDefault="00103F31" w:rsidP="006261EC">
      <w:pPr>
        <w:rPr>
          <w:u w:val="single"/>
        </w:rPr>
      </w:pPr>
      <w:r w:rsidRPr="00085AB9">
        <w:rPr>
          <w:u w:val="single"/>
        </w:rPr>
        <w:t xml:space="preserve">Reference </w:t>
      </w:r>
      <w:r w:rsidR="006261EC" w:rsidRPr="00085AB9">
        <w:rPr>
          <w:u w:val="single"/>
        </w:rPr>
        <w:t>Example</w:t>
      </w:r>
    </w:p>
    <w:p w:rsidR="006E1C9E" w:rsidRDefault="00103F31" w:rsidP="00A64D8F">
      <w:pPr>
        <w:pStyle w:val="ListParagraph"/>
        <w:numPr>
          <w:ilvl w:val="0"/>
          <w:numId w:val="3"/>
        </w:numPr>
      </w:pPr>
      <w:r w:rsidRPr="006261EC">
        <w:t>Ahmad and D. Andrew, “The fastest algorithm for sorting,” Journal of Supercomputing, Jan. 202</w:t>
      </w:r>
      <w:r w:rsidR="00A64D8F">
        <w:t>5</w:t>
      </w:r>
      <w:r w:rsidRPr="006261EC">
        <w:t>, PP. 31-45, Springer.</w:t>
      </w:r>
    </w:p>
    <w:p w:rsidR="00A64D8F" w:rsidRDefault="00A64D8F" w:rsidP="00A64D8F">
      <w:pPr>
        <w:pStyle w:val="ListParagraph"/>
        <w:ind w:left="1080"/>
      </w:pPr>
    </w:p>
    <w:p w:rsidR="006261EC" w:rsidRPr="006261EC" w:rsidRDefault="00A64D8F" w:rsidP="006261EC">
      <w:r>
        <w:t xml:space="preserve">Email Dr. Ahmad the Word file of your assignment. </w:t>
      </w:r>
      <w:hyperlink r:id="rId8" w:history="1">
        <w:r w:rsidRPr="00972757">
          <w:rPr>
            <w:rStyle w:val="Hyperlink"/>
          </w:rPr>
          <w:t>iahmad@cse.uta.edu</w:t>
        </w:r>
      </w:hyperlink>
    </w:p>
    <w:p w:rsidR="0020619C" w:rsidRPr="006261EC" w:rsidRDefault="0020619C" w:rsidP="006261EC"/>
    <w:sectPr w:rsidR="0020619C" w:rsidRPr="006261EC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1F0B" w:rsidRDefault="00BF1F0B" w:rsidP="00EE2B01">
      <w:pPr>
        <w:spacing w:after="0" w:line="240" w:lineRule="auto"/>
      </w:pPr>
      <w:r>
        <w:separator/>
      </w:r>
    </w:p>
  </w:endnote>
  <w:endnote w:type="continuationSeparator" w:id="0">
    <w:p w:rsidR="00BF1F0B" w:rsidRDefault="00BF1F0B" w:rsidP="00EE2B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180724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2B01" w:rsidRDefault="00EE2B0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E2B01" w:rsidRDefault="00EE2B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1F0B" w:rsidRDefault="00BF1F0B" w:rsidP="00EE2B01">
      <w:pPr>
        <w:spacing w:after="0" w:line="240" w:lineRule="auto"/>
      </w:pPr>
      <w:r>
        <w:separator/>
      </w:r>
    </w:p>
  </w:footnote>
  <w:footnote w:type="continuationSeparator" w:id="0">
    <w:p w:rsidR="00BF1F0B" w:rsidRDefault="00BF1F0B" w:rsidP="00EE2B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103851"/>
    <w:multiLevelType w:val="hybridMultilevel"/>
    <w:tmpl w:val="EBE2FB4E"/>
    <w:lvl w:ilvl="0" w:tplc="CCEE4C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616ECE"/>
    <w:multiLevelType w:val="hybridMultilevel"/>
    <w:tmpl w:val="46C2E3E8"/>
    <w:lvl w:ilvl="0" w:tplc="D30C180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46AF8EE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A82D6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347F7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B446E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7A02E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D8DE2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320D4C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0440AC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FD4FCD"/>
    <w:multiLevelType w:val="hybridMultilevel"/>
    <w:tmpl w:val="5202A6BA"/>
    <w:lvl w:ilvl="0" w:tplc="9BA8216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2C0B84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722BAB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DC9E8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9FABF2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262BFE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FC0CE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D4900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20C68B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yNjO3NDY2NDQztTRQ0lEKTi0uzszPAykwrAUACY5iSSwAAAA="/>
  </w:docVars>
  <w:rsids>
    <w:rsidRoot w:val="006261EC"/>
    <w:rsid w:val="00085AB9"/>
    <w:rsid w:val="00103F31"/>
    <w:rsid w:val="0020619C"/>
    <w:rsid w:val="0037330B"/>
    <w:rsid w:val="006261EC"/>
    <w:rsid w:val="006E1C9E"/>
    <w:rsid w:val="00991F83"/>
    <w:rsid w:val="00A64D8F"/>
    <w:rsid w:val="00BF1F0B"/>
    <w:rsid w:val="00E87819"/>
    <w:rsid w:val="00EE2B01"/>
    <w:rsid w:val="00F53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171CB"/>
  <w15:chartTrackingRefBased/>
  <w15:docId w15:val="{A066ADA4-0A89-49B3-A336-9C3198176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61E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6261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261E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E2B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2B01"/>
  </w:style>
  <w:style w:type="paragraph" w:styleId="Footer">
    <w:name w:val="footer"/>
    <w:basedOn w:val="Normal"/>
    <w:link w:val="FooterChar"/>
    <w:uiPriority w:val="99"/>
    <w:unhideWhenUsed/>
    <w:rsid w:val="00EE2B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2B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44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50199">
          <w:marLeft w:val="53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8026">
          <w:marLeft w:val="53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9568">
          <w:marLeft w:val="53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7517">
          <w:marLeft w:val="53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171">
          <w:marLeft w:val="53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13927">
          <w:marLeft w:val="53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34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835389">
          <w:marLeft w:val="53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402153">
          <w:marLeft w:val="53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906">
          <w:marLeft w:val="53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2621">
          <w:marLeft w:val="53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09929">
          <w:marLeft w:val="53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4874">
          <w:marLeft w:val="53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ahmad@cse.uta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op500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, Ishfaq</dc:creator>
  <cp:keywords/>
  <dc:description/>
  <cp:lastModifiedBy>Ahmad, Ishfaq</cp:lastModifiedBy>
  <cp:revision>2</cp:revision>
  <dcterms:created xsi:type="dcterms:W3CDTF">2022-02-02T05:53:00Z</dcterms:created>
  <dcterms:modified xsi:type="dcterms:W3CDTF">2022-02-02T05:53:00Z</dcterms:modified>
</cp:coreProperties>
</file>